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E22CF" w14:textId="6669161B" w:rsidR="00F51DFC" w:rsidRPr="00DF0BDA" w:rsidRDefault="00192294" w:rsidP="00DF0BDA">
      <w:pPr>
        <w:spacing w:after="0" w:line="30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F0BDA">
        <w:rPr>
          <w:rFonts w:ascii="Times New Roman" w:hAnsi="Times New Roman" w:cs="Times New Roman"/>
          <w:b/>
          <w:sz w:val="24"/>
          <w:szCs w:val="24"/>
        </w:rPr>
        <w:t xml:space="preserve">Bildiri </w:t>
      </w:r>
      <w:r w:rsidR="003228D3" w:rsidRPr="00DF0BDA">
        <w:rPr>
          <w:rFonts w:ascii="Times New Roman" w:hAnsi="Times New Roman" w:cs="Times New Roman"/>
          <w:b/>
          <w:sz w:val="24"/>
          <w:szCs w:val="24"/>
        </w:rPr>
        <w:t>Başlığı</w:t>
      </w:r>
    </w:p>
    <w:p w14:paraId="67DA390E" w14:textId="77777777" w:rsidR="00703522" w:rsidRPr="00DF0BDA" w:rsidRDefault="00703522" w:rsidP="00DF0BDA">
      <w:pPr>
        <w:spacing w:after="0" w:line="300" w:lineRule="auto"/>
        <w:rPr>
          <w:rFonts w:ascii="Times New Roman" w:hAnsi="Times New Roman" w:cs="Times New Roman"/>
          <w:sz w:val="24"/>
          <w:szCs w:val="24"/>
        </w:rPr>
      </w:pPr>
    </w:p>
    <w:p w14:paraId="39CBBDA8" w14:textId="77777777" w:rsidR="00703522" w:rsidRPr="00DF0BDA" w:rsidRDefault="003228D3" w:rsidP="00DF0BDA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sz w:val="24"/>
          <w:szCs w:val="24"/>
        </w:rPr>
        <w:t>Ad Soyad</w:t>
      </w:r>
      <w:r w:rsidR="00703522" w:rsidRPr="00DF0B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03522" w:rsidRPr="00DF0BDA">
        <w:rPr>
          <w:rFonts w:ascii="Times New Roman" w:hAnsi="Times New Roman" w:cs="Times New Roman"/>
          <w:sz w:val="24"/>
          <w:szCs w:val="24"/>
        </w:rPr>
        <w:t xml:space="preserve">, </w:t>
      </w:r>
      <w:r w:rsidRPr="00DF0BDA">
        <w:rPr>
          <w:rFonts w:ascii="Times New Roman" w:hAnsi="Times New Roman" w:cs="Times New Roman"/>
          <w:sz w:val="24"/>
          <w:szCs w:val="24"/>
        </w:rPr>
        <w:t>Ad Soyad</w:t>
      </w:r>
      <w:r w:rsidR="00F51DFC" w:rsidRPr="00DF0B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03522" w:rsidRPr="00DF0BDA">
        <w:rPr>
          <w:rFonts w:ascii="Times New Roman" w:hAnsi="Times New Roman" w:cs="Times New Roman"/>
          <w:sz w:val="24"/>
          <w:szCs w:val="24"/>
        </w:rPr>
        <w:t xml:space="preserve">, </w:t>
      </w:r>
      <w:r w:rsidRPr="00DF0BDA">
        <w:rPr>
          <w:rFonts w:ascii="Times New Roman" w:hAnsi="Times New Roman" w:cs="Times New Roman"/>
          <w:sz w:val="24"/>
          <w:szCs w:val="24"/>
        </w:rPr>
        <w:t>Ad Soyad</w:t>
      </w:r>
      <w:r w:rsidR="00703522" w:rsidRPr="00DF0BDA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58379B44" w14:textId="77777777" w:rsidR="00703522" w:rsidRPr="00DF0BDA" w:rsidRDefault="00703522" w:rsidP="00DF0BDA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4C533F" w14:textId="1E6B1275" w:rsidR="00703522" w:rsidRPr="00DF0BDA" w:rsidRDefault="00703522" w:rsidP="00DF0BDA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228D3" w:rsidRPr="00DF0BDA">
        <w:rPr>
          <w:rFonts w:ascii="Times New Roman" w:hAnsi="Times New Roman" w:cs="Times New Roman"/>
          <w:sz w:val="24"/>
          <w:szCs w:val="24"/>
        </w:rPr>
        <w:t>Kurum Adı, e-posta</w:t>
      </w:r>
      <w:r w:rsidR="00CE7E35">
        <w:rPr>
          <w:rFonts w:ascii="Times New Roman" w:hAnsi="Times New Roman" w:cs="Times New Roman"/>
          <w:sz w:val="24"/>
          <w:szCs w:val="24"/>
        </w:rPr>
        <w:t>,</w:t>
      </w:r>
      <w:r w:rsidR="00534E5A">
        <w:rPr>
          <w:rFonts w:ascii="Times New Roman" w:hAnsi="Times New Roman" w:cs="Times New Roman"/>
          <w:sz w:val="24"/>
          <w:szCs w:val="24"/>
        </w:rPr>
        <w:t xml:space="preserve"> Cep numarası,</w:t>
      </w:r>
      <w:r w:rsidR="00CE7E35">
        <w:rPr>
          <w:rFonts w:ascii="Times New Roman" w:hAnsi="Times New Roman" w:cs="Times New Roman"/>
          <w:sz w:val="24"/>
          <w:szCs w:val="24"/>
        </w:rPr>
        <w:t xml:space="preserve"> ORCID numarası</w:t>
      </w:r>
    </w:p>
    <w:p w14:paraId="53228608" w14:textId="4F08B752" w:rsidR="00703522" w:rsidRPr="00DF0BDA" w:rsidRDefault="00703522" w:rsidP="00DF0BDA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228D3" w:rsidRPr="00DF0BDA">
        <w:rPr>
          <w:rFonts w:ascii="Times New Roman" w:hAnsi="Times New Roman" w:cs="Times New Roman"/>
          <w:sz w:val="24"/>
          <w:szCs w:val="24"/>
        </w:rPr>
        <w:t>Kurum Adı, e-posta</w:t>
      </w:r>
      <w:r w:rsidR="00CE7E35">
        <w:rPr>
          <w:rFonts w:ascii="Times New Roman" w:hAnsi="Times New Roman" w:cs="Times New Roman"/>
          <w:sz w:val="24"/>
          <w:szCs w:val="24"/>
        </w:rPr>
        <w:t xml:space="preserve">, </w:t>
      </w:r>
      <w:r w:rsidR="00534E5A">
        <w:rPr>
          <w:rFonts w:ascii="Times New Roman" w:hAnsi="Times New Roman" w:cs="Times New Roman"/>
          <w:sz w:val="24"/>
          <w:szCs w:val="24"/>
        </w:rPr>
        <w:t xml:space="preserve">Cep </w:t>
      </w:r>
      <w:r w:rsidR="00534E5A">
        <w:rPr>
          <w:rFonts w:ascii="Times New Roman" w:hAnsi="Times New Roman" w:cs="Times New Roman"/>
          <w:sz w:val="24"/>
          <w:szCs w:val="24"/>
        </w:rPr>
        <w:t>numarası</w:t>
      </w:r>
      <w:r w:rsidR="00534E5A">
        <w:rPr>
          <w:rFonts w:ascii="Times New Roman" w:hAnsi="Times New Roman" w:cs="Times New Roman"/>
          <w:sz w:val="24"/>
          <w:szCs w:val="24"/>
        </w:rPr>
        <w:t xml:space="preserve">, </w:t>
      </w:r>
      <w:r w:rsidR="00CE7E35">
        <w:rPr>
          <w:rFonts w:ascii="Times New Roman" w:hAnsi="Times New Roman" w:cs="Times New Roman"/>
          <w:sz w:val="24"/>
          <w:szCs w:val="24"/>
        </w:rPr>
        <w:t>ORCID numarası</w:t>
      </w:r>
    </w:p>
    <w:p w14:paraId="6E7CBB31" w14:textId="38D84DF0" w:rsidR="00703522" w:rsidRPr="00DF0BDA" w:rsidRDefault="00703522" w:rsidP="00DF0BDA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3228D3" w:rsidRPr="00DF0BDA">
        <w:rPr>
          <w:rFonts w:ascii="Times New Roman" w:hAnsi="Times New Roman" w:cs="Times New Roman"/>
          <w:sz w:val="24"/>
          <w:szCs w:val="24"/>
        </w:rPr>
        <w:t>Kurum Adı, e-posta</w:t>
      </w:r>
      <w:r w:rsidR="00CE7E35">
        <w:rPr>
          <w:rFonts w:ascii="Times New Roman" w:hAnsi="Times New Roman" w:cs="Times New Roman"/>
          <w:sz w:val="24"/>
          <w:szCs w:val="24"/>
        </w:rPr>
        <w:t xml:space="preserve">, </w:t>
      </w:r>
      <w:r w:rsidR="00534E5A">
        <w:rPr>
          <w:rFonts w:ascii="Times New Roman" w:hAnsi="Times New Roman" w:cs="Times New Roman"/>
          <w:sz w:val="24"/>
          <w:szCs w:val="24"/>
        </w:rPr>
        <w:t>Cep numarası</w:t>
      </w:r>
      <w:r w:rsidR="00534E5A">
        <w:rPr>
          <w:rFonts w:ascii="Times New Roman" w:hAnsi="Times New Roman" w:cs="Times New Roman"/>
          <w:sz w:val="24"/>
          <w:szCs w:val="24"/>
        </w:rPr>
        <w:t xml:space="preserve">, </w:t>
      </w:r>
      <w:r w:rsidR="00CE7E35">
        <w:rPr>
          <w:rFonts w:ascii="Times New Roman" w:hAnsi="Times New Roman" w:cs="Times New Roman"/>
          <w:sz w:val="24"/>
          <w:szCs w:val="24"/>
        </w:rPr>
        <w:t>ORCID numarası</w:t>
      </w:r>
    </w:p>
    <w:p w14:paraId="42264248" w14:textId="77777777" w:rsidR="00F51DFC" w:rsidRPr="00DF0BDA" w:rsidRDefault="00F51DFC" w:rsidP="00DF0BDA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453621" w14:textId="5429894A" w:rsidR="00DF0BDA" w:rsidRDefault="00DF0BDA" w:rsidP="00DF0BDA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zetleriniz 250 kelimeden az, 500 kelimeden fazla olmamalıdır. Özetlerinize en az 3 en fazla 5 adet anahtar kelime</w:t>
      </w:r>
      <w:r w:rsidR="00656F53">
        <w:rPr>
          <w:rFonts w:ascii="Times New Roman" w:hAnsi="Times New Roman" w:cs="Times New Roman"/>
          <w:sz w:val="24"/>
          <w:szCs w:val="24"/>
        </w:rPr>
        <w:t>yi alfabetik sırayla</w:t>
      </w:r>
      <w:r>
        <w:rPr>
          <w:rFonts w:ascii="Times New Roman" w:hAnsi="Times New Roman" w:cs="Times New Roman"/>
          <w:sz w:val="24"/>
          <w:szCs w:val="24"/>
        </w:rPr>
        <w:t xml:space="preserve"> eklemeniz gerekmektedir. Özet metni Times New Roman yazı tipinde 12 Punto yazı tipi büyüklüğünde</w:t>
      </w:r>
      <w:r w:rsidR="00656F53">
        <w:rPr>
          <w:rFonts w:ascii="Times New Roman" w:hAnsi="Times New Roman" w:cs="Times New Roman"/>
          <w:sz w:val="24"/>
          <w:szCs w:val="24"/>
        </w:rPr>
        <w:t>, iki yana yaslanmış şekilde</w:t>
      </w:r>
      <w:r>
        <w:rPr>
          <w:rFonts w:ascii="Times New Roman" w:hAnsi="Times New Roman" w:cs="Times New Roman"/>
          <w:sz w:val="24"/>
          <w:szCs w:val="24"/>
        </w:rPr>
        <w:t xml:space="preserve"> yazılmalıdır.</w:t>
      </w:r>
      <w:r w:rsidR="00087092">
        <w:rPr>
          <w:rFonts w:ascii="Times New Roman" w:hAnsi="Times New Roman" w:cs="Times New Roman"/>
          <w:sz w:val="24"/>
          <w:szCs w:val="24"/>
        </w:rPr>
        <w:t xml:space="preserve"> Sade</w:t>
      </w:r>
      <w:r w:rsidR="00EF5190">
        <w:rPr>
          <w:rFonts w:ascii="Times New Roman" w:hAnsi="Times New Roman" w:cs="Times New Roman"/>
          <w:sz w:val="24"/>
          <w:szCs w:val="24"/>
        </w:rPr>
        <w:t>ce başlık kalın ve</w:t>
      </w:r>
      <w:r w:rsidR="00087092">
        <w:rPr>
          <w:rFonts w:ascii="Times New Roman" w:hAnsi="Times New Roman" w:cs="Times New Roman"/>
          <w:sz w:val="24"/>
          <w:szCs w:val="24"/>
        </w:rPr>
        <w:t xml:space="preserve"> ilk harfleri</w:t>
      </w:r>
      <w:r w:rsidR="00EF5190">
        <w:rPr>
          <w:rFonts w:ascii="Times New Roman" w:hAnsi="Times New Roman" w:cs="Times New Roman"/>
          <w:sz w:val="24"/>
          <w:szCs w:val="24"/>
        </w:rPr>
        <w:t xml:space="preserve"> büyük yazılmalıdır</w:t>
      </w:r>
      <w:r w:rsidR="0008709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Gönderinizin tamamında 1,25 satır aralığı kullanılmalıdır. Bildiri başlığından sonra, yazarların adlarında</w:t>
      </w:r>
      <w:r w:rsidR="00EF5190">
        <w:rPr>
          <w:rFonts w:ascii="Times New Roman" w:hAnsi="Times New Roman" w:cs="Times New Roman"/>
          <w:sz w:val="24"/>
          <w:szCs w:val="24"/>
        </w:rPr>
        <w:t>n sonra</w:t>
      </w:r>
      <w:r>
        <w:rPr>
          <w:rFonts w:ascii="Times New Roman" w:hAnsi="Times New Roman" w:cs="Times New Roman"/>
          <w:sz w:val="24"/>
          <w:szCs w:val="24"/>
        </w:rPr>
        <w:t>, yazarların kurum, e-posta</w:t>
      </w:r>
      <w:r w:rsidR="00EF5190">
        <w:rPr>
          <w:rFonts w:ascii="Times New Roman" w:hAnsi="Times New Roman" w:cs="Times New Roman"/>
          <w:sz w:val="24"/>
          <w:szCs w:val="24"/>
        </w:rPr>
        <w:t xml:space="preserve"> ve ORCID</w:t>
      </w:r>
      <w:r>
        <w:rPr>
          <w:rFonts w:ascii="Times New Roman" w:hAnsi="Times New Roman" w:cs="Times New Roman"/>
          <w:sz w:val="24"/>
          <w:szCs w:val="24"/>
        </w:rPr>
        <w:t xml:space="preserve"> bilgilerinden sonra bir satır boşluk, özet ile anahtar kelimeler satırı arasında bir satır boşluk bırakılmalıdır. </w:t>
      </w:r>
      <w:r w:rsidRPr="00DF0BDA">
        <w:rPr>
          <w:rFonts w:ascii="Times New Roman" w:hAnsi="Times New Roman" w:cs="Times New Roman"/>
          <w:sz w:val="24"/>
          <w:szCs w:val="24"/>
        </w:rPr>
        <w:t xml:space="preserve">Bildiri özeti </w:t>
      </w:r>
      <w:r>
        <w:rPr>
          <w:rFonts w:ascii="Times New Roman" w:hAnsi="Times New Roman" w:cs="Times New Roman"/>
          <w:sz w:val="24"/>
          <w:szCs w:val="24"/>
        </w:rPr>
        <w:t>bu</w:t>
      </w:r>
      <w:r w:rsidRPr="00DF0BDA">
        <w:rPr>
          <w:rFonts w:ascii="Times New Roman" w:hAnsi="Times New Roman" w:cs="Times New Roman"/>
          <w:sz w:val="24"/>
          <w:szCs w:val="24"/>
        </w:rPr>
        <w:t xml:space="preserve"> şablonda</w:t>
      </w:r>
      <w:r>
        <w:rPr>
          <w:rFonts w:ascii="Times New Roman" w:hAnsi="Times New Roman" w:cs="Times New Roman"/>
          <w:sz w:val="24"/>
          <w:szCs w:val="24"/>
        </w:rPr>
        <w:t xml:space="preserve"> belirtildiği şekli ile</w:t>
      </w:r>
      <w:r w:rsidRPr="00DF0BDA">
        <w:rPr>
          <w:rFonts w:ascii="Times New Roman" w:hAnsi="Times New Roman" w:cs="Times New Roman"/>
          <w:sz w:val="24"/>
          <w:szCs w:val="24"/>
        </w:rPr>
        <w:t xml:space="preserve"> 1 sayfadan fazla olmamalıdır.</w:t>
      </w:r>
      <w:r w:rsidR="00CE7E35">
        <w:rPr>
          <w:rFonts w:ascii="Times New Roman" w:hAnsi="Times New Roman" w:cs="Times New Roman"/>
          <w:sz w:val="24"/>
          <w:szCs w:val="24"/>
        </w:rPr>
        <w:t xml:space="preserve"> İngilizce özet diğer sayfadan başlamalıdır. İngilizce özet şablonu 2.sayfada verilmiştir.</w:t>
      </w:r>
      <w:r w:rsidR="00087092">
        <w:rPr>
          <w:rFonts w:ascii="Times New Roman" w:hAnsi="Times New Roman" w:cs="Times New Roman"/>
          <w:sz w:val="24"/>
          <w:szCs w:val="24"/>
        </w:rPr>
        <w:t xml:space="preserve"> Özetlerinizi </w:t>
      </w:r>
      <w:hyperlink r:id="rId7" w:history="1">
        <w:r w:rsidR="00087092" w:rsidRPr="009969F9">
          <w:rPr>
            <w:rStyle w:val="Kpr"/>
            <w:rFonts w:ascii="Times New Roman" w:hAnsi="Times New Roman" w:cs="Times New Roman"/>
            <w:sz w:val="24"/>
            <w:szCs w:val="24"/>
          </w:rPr>
          <w:t>iksad36@gmail.com</w:t>
        </w:r>
      </w:hyperlink>
      <w:r w:rsidR="00087092">
        <w:rPr>
          <w:rFonts w:ascii="Times New Roman" w:hAnsi="Times New Roman" w:cs="Times New Roman"/>
          <w:sz w:val="24"/>
          <w:szCs w:val="24"/>
        </w:rPr>
        <w:t xml:space="preserve"> adresine gönderirken </w:t>
      </w:r>
      <w:r w:rsidR="00CE7E35">
        <w:rPr>
          <w:rFonts w:ascii="Times New Roman" w:hAnsi="Times New Roman" w:cs="Times New Roman"/>
          <w:sz w:val="24"/>
          <w:szCs w:val="24"/>
        </w:rPr>
        <w:t xml:space="preserve">Türkçe ve İngilizce dillerinde birer adet hazırladığınızdan, </w:t>
      </w:r>
      <w:r w:rsidR="00087092">
        <w:rPr>
          <w:rFonts w:ascii="Times New Roman" w:hAnsi="Times New Roman" w:cs="Times New Roman"/>
          <w:sz w:val="24"/>
          <w:szCs w:val="24"/>
        </w:rPr>
        <w:t>Microsoft Word (.doc) veya (.docx) formatlarından birisinde kaydettiğinizden emin olunuz.</w:t>
      </w:r>
    </w:p>
    <w:p w14:paraId="6E992B98" w14:textId="77777777" w:rsidR="00DF0BDA" w:rsidRDefault="00DF0BDA" w:rsidP="00DF0BDA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1484D8" w14:textId="367ACA26" w:rsidR="00EF5190" w:rsidRDefault="00B2341D" w:rsidP="00DF0BDA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b/>
          <w:sz w:val="24"/>
          <w:szCs w:val="24"/>
        </w:rPr>
        <w:t>Anahtar K</w:t>
      </w:r>
      <w:r w:rsidR="00DF0BDA" w:rsidRPr="00DF0BDA">
        <w:rPr>
          <w:rFonts w:ascii="Times New Roman" w:hAnsi="Times New Roman" w:cs="Times New Roman"/>
          <w:b/>
          <w:sz w:val="24"/>
          <w:szCs w:val="24"/>
        </w:rPr>
        <w:t>elimeler</w:t>
      </w:r>
      <w:r w:rsidRPr="00DF0BDA">
        <w:rPr>
          <w:rFonts w:ascii="Times New Roman" w:hAnsi="Times New Roman" w:cs="Times New Roman"/>
          <w:b/>
          <w:sz w:val="24"/>
          <w:szCs w:val="24"/>
        </w:rPr>
        <w:t>:</w:t>
      </w:r>
      <w:r w:rsidRPr="00DF0BDA">
        <w:rPr>
          <w:rFonts w:ascii="Times New Roman" w:hAnsi="Times New Roman" w:cs="Times New Roman"/>
          <w:sz w:val="24"/>
          <w:szCs w:val="24"/>
        </w:rPr>
        <w:t xml:space="preserve"> </w:t>
      </w:r>
      <w:r w:rsidR="003228D3" w:rsidRPr="00DF0BDA">
        <w:rPr>
          <w:rFonts w:ascii="Times New Roman" w:hAnsi="Times New Roman" w:cs="Times New Roman"/>
          <w:sz w:val="24"/>
          <w:szCs w:val="24"/>
        </w:rPr>
        <w:t>Anahtar Kelime 1, Anahtar Kelime 2, Anahtar Kelime 3, Anahtar Kelime 4</w:t>
      </w:r>
      <w:r w:rsidR="00DF0BDA">
        <w:rPr>
          <w:rFonts w:ascii="Times New Roman" w:hAnsi="Times New Roman" w:cs="Times New Roman"/>
          <w:sz w:val="24"/>
          <w:szCs w:val="24"/>
        </w:rPr>
        <w:t>, Anahtar Kelime 5.</w:t>
      </w:r>
    </w:p>
    <w:p w14:paraId="2FA1B711" w14:textId="0FD0BBAE" w:rsidR="00EF5190" w:rsidRDefault="00EF5190" w:rsidP="00DF0BDA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5BCB16A" w14:textId="77777777" w:rsidR="00EF5190" w:rsidRDefault="00EF5190" w:rsidP="00DF0BDA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0FC5F" w14:textId="77777777" w:rsidR="00EF5190" w:rsidRPr="00DF0BDA" w:rsidRDefault="00EF5190" w:rsidP="00EF5190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B5CCC">
        <w:rPr>
          <w:rFonts w:ascii="Times New Roman" w:hAnsi="Times New Roman" w:cs="Times New Roman"/>
          <w:b/>
          <w:sz w:val="24"/>
          <w:szCs w:val="24"/>
        </w:rPr>
        <w:t xml:space="preserve">Article Title; </w:t>
      </w:r>
      <w:r>
        <w:rPr>
          <w:rFonts w:ascii="Times New Roman" w:hAnsi="Times New Roman" w:cs="Times New Roman"/>
          <w:b/>
          <w:sz w:val="24"/>
          <w:szCs w:val="24"/>
        </w:rPr>
        <w:t xml:space="preserve">Font: </w:t>
      </w:r>
      <w:r w:rsidRPr="001B5CCC">
        <w:rPr>
          <w:rFonts w:ascii="Times New Roman" w:hAnsi="Times New Roman" w:cs="Times New Roman"/>
          <w:b/>
          <w:sz w:val="24"/>
          <w:szCs w:val="24"/>
        </w:rPr>
        <w:t>Times New Roman; Size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1B5CCC">
        <w:rPr>
          <w:rFonts w:ascii="Times New Roman" w:hAnsi="Times New Roman" w:cs="Times New Roman"/>
          <w:b/>
          <w:sz w:val="24"/>
          <w:szCs w:val="24"/>
        </w:rPr>
        <w:t>12, Bold</w:t>
      </w:r>
    </w:p>
    <w:p w14:paraId="1B1E8355" w14:textId="77777777" w:rsidR="00EF5190" w:rsidRDefault="00EF5190" w:rsidP="00EF5190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A11DE8" w14:textId="77777777" w:rsidR="00EF5190" w:rsidRPr="00DF0BDA" w:rsidRDefault="00EF5190" w:rsidP="00EF5190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uthor</w:t>
      </w: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DF0BDA">
        <w:rPr>
          <w:rFonts w:ascii="Times New Roman" w:hAnsi="Times New Roman" w:cs="Times New Roman"/>
          <w:sz w:val="24"/>
          <w:szCs w:val="24"/>
        </w:rPr>
        <w:t>, A</w:t>
      </w:r>
      <w:r>
        <w:rPr>
          <w:rFonts w:ascii="Times New Roman" w:hAnsi="Times New Roman" w:cs="Times New Roman"/>
          <w:sz w:val="24"/>
          <w:szCs w:val="24"/>
        </w:rPr>
        <w:t>uthor</w:t>
      </w: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F0BDA">
        <w:rPr>
          <w:rFonts w:ascii="Times New Roman" w:hAnsi="Times New Roman" w:cs="Times New Roman"/>
          <w:sz w:val="24"/>
          <w:szCs w:val="24"/>
        </w:rPr>
        <w:t>, A</w:t>
      </w:r>
      <w:r>
        <w:rPr>
          <w:rFonts w:ascii="Times New Roman" w:hAnsi="Times New Roman" w:cs="Times New Roman"/>
          <w:sz w:val="24"/>
          <w:szCs w:val="24"/>
        </w:rPr>
        <w:t>uthor</w:t>
      </w: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4C0538CE" w14:textId="77777777" w:rsidR="00EF5190" w:rsidRPr="00DF0BDA" w:rsidRDefault="00EF5190" w:rsidP="00EF5190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61037C" w14:textId="77777777" w:rsidR="00EF5190" w:rsidRPr="00DF0BDA" w:rsidRDefault="00EF5190" w:rsidP="00EF5190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56F53">
        <w:t xml:space="preserve"> </w:t>
      </w:r>
      <w:r w:rsidRPr="00656F53">
        <w:rPr>
          <w:rFonts w:ascii="Times New Roman" w:hAnsi="Times New Roman" w:cs="Times New Roman"/>
          <w:sz w:val="24"/>
          <w:szCs w:val="24"/>
        </w:rPr>
        <w:t xml:space="preserve">Authors’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EF5190">
        <w:rPr>
          <w:rFonts w:ascii="Times New Roman" w:hAnsi="Times New Roman" w:cs="Times New Roman"/>
          <w:sz w:val="24"/>
          <w:szCs w:val="24"/>
        </w:rPr>
        <w:t>nstitut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6F53">
        <w:rPr>
          <w:rFonts w:ascii="Times New Roman" w:hAnsi="Times New Roman" w:cs="Times New Roman"/>
          <w:sz w:val="24"/>
          <w:szCs w:val="24"/>
        </w:rPr>
        <w:t>Affili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F0BDA">
        <w:rPr>
          <w:rFonts w:ascii="Times New Roman" w:hAnsi="Times New Roman" w:cs="Times New Roman"/>
          <w:sz w:val="24"/>
          <w:szCs w:val="24"/>
        </w:rPr>
        <w:t>, e-</w:t>
      </w:r>
      <w:r>
        <w:rPr>
          <w:rFonts w:ascii="Times New Roman" w:hAnsi="Times New Roman" w:cs="Times New Roman"/>
          <w:sz w:val="24"/>
          <w:szCs w:val="24"/>
        </w:rPr>
        <w:t>mail, ORCID ID</w:t>
      </w:r>
    </w:p>
    <w:p w14:paraId="47CFA548" w14:textId="77777777" w:rsidR="00EF5190" w:rsidRDefault="00EF5190" w:rsidP="00EF5190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F5190">
        <w:rPr>
          <w:rFonts w:ascii="Times New Roman" w:hAnsi="Times New Roman" w:cs="Times New Roman"/>
          <w:sz w:val="24"/>
          <w:szCs w:val="24"/>
        </w:rPr>
        <w:t xml:space="preserve"> </w:t>
      </w:r>
      <w:r w:rsidRPr="00656F53">
        <w:rPr>
          <w:rFonts w:ascii="Times New Roman" w:hAnsi="Times New Roman" w:cs="Times New Roman"/>
          <w:sz w:val="24"/>
          <w:szCs w:val="24"/>
        </w:rPr>
        <w:t xml:space="preserve">Authors’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EF5190">
        <w:rPr>
          <w:rFonts w:ascii="Times New Roman" w:hAnsi="Times New Roman" w:cs="Times New Roman"/>
          <w:sz w:val="24"/>
          <w:szCs w:val="24"/>
        </w:rPr>
        <w:t>nstitut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6F53">
        <w:rPr>
          <w:rFonts w:ascii="Times New Roman" w:hAnsi="Times New Roman" w:cs="Times New Roman"/>
          <w:sz w:val="24"/>
          <w:szCs w:val="24"/>
        </w:rPr>
        <w:t>Affili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F0BDA">
        <w:rPr>
          <w:rFonts w:ascii="Times New Roman" w:hAnsi="Times New Roman" w:cs="Times New Roman"/>
          <w:sz w:val="24"/>
          <w:szCs w:val="24"/>
        </w:rPr>
        <w:t>, e-</w:t>
      </w:r>
      <w:r>
        <w:rPr>
          <w:rFonts w:ascii="Times New Roman" w:hAnsi="Times New Roman" w:cs="Times New Roman"/>
          <w:sz w:val="24"/>
          <w:szCs w:val="24"/>
        </w:rPr>
        <w:t>mail, ORCID ID</w:t>
      </w: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0404911A" w14:textId="77777777" w:rsidR="00EF5190" w:rsidRPr="00DF0BDA" w:rsidRDefault="00EF5190" w:rsidP="00EF5190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BD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F5190">
        <w:rPr>
          <w:rFonts w:ascii="Times New Roman" w:hAnsi="Times New Roman" w:cs="Times New Roman"/>
          <w:sz w:val="24"/>
          <w:szCs w:val="24"/>
        </w:rPr>
        <w:t xml:space="preserve"> </w:t>
      </w:r>
      <w:r w:rsidRPr="00656F53">
        <w:rPr>
          <w:rFonts w:ascii="Times New Roman" w:hAnsi="Times New Roman" w:cs="Times New Roman"/>
          <w:sz w:val="24"/>
          <w:szCs w:val="24"/>
        </w:rPr>
        <w:t xml:space="preserve">Authors’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EF5190">
        <w:rPr>
          <w:rFonts w:ascii="Times New Roman" w:hAnsi="Times New Roman" w:cs="Times New Roman"/>
          <w:sz w:val="24"/>
          <w:szCs w:val="24"/>
        </w:rPr>
        <w:t>nstitut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6F53">
        <w:rPr>
          <w:rFonts w:ascii="Times New Roman" w:hAnsi="Times New Roman" w:cs="Times New Roman"/>
          <w:sz w:val="24"/>
          <w:szCs w:val="24"/>
        </w:rPr>
        <w:t>Affili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F0BDA">
        <w:rPr>
          <w:rFonts w:ascii="Times New Roman" w:hAnsi="Times New Roman" w:cs="Times New Roman"/>
          <w:sz w:val="24"/>
          <w:szCs w:val="24"/>
        </w:rPr>
        <w:t>, e-</w:t>
      </w:r>
      <w:r>
        <w:rPr>
          <w:rFonts w:ascii="Times New Roman" w:hAnsi="Times New Roman" w:cs="Times New Roman"/>
          <w:sz w:val="24"/>
          <w:szCs w:val="24"/>
        </w:rPr>
        <w:t>mail, ORCID ID</w:t>
      </w:r>
    </w:p>
    <w:p w14:paraId="3E3F5309" w14:textId="77777777" w:rsidR="00EF5190" w:rsidRPr="00DF0BDA" w:rsidRDefault="00EF5190" w:rsidP="00EF5190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6149C7" w14:textId="72606D07" w:rsidR="00EF5190" w:rsidRPr="00656F53" w:rsidRDefault="00EF5190" w:rsidP="00EF5190">
      <w:pPr>
        <w:pStyle w:val="HTMLncedenBiimlendirilmi"/>
        <w:spacing w:line="300" w:lineRule="auto"/>
        <w:jc w:val="both"/>
      </w:pPr>
      <w:r w:rsidRPr="00656F53">
        <w:rPr>
          <w:rFonts w:ascii="Times New Roman" w:hAnsi="Times New Roman" w:cs="Times New Roman"/>
          <w:sz w:val="24"/>
          <w:szCs w:val="24"/>
        </w:rPr>
        <w:t xml:space="preserve">Do not exceed the abstract word limit of the congress to which you are submitting your article. Word limits typically range from 250 to 500 words.  Immediately after the abstract, provide 3-5 keywords in alphabetical order. Abstract; Font: Times New Roman; Size: 12 pt. Normal. Line Spacing: Fixed-1,25 line. Abstract limits one page. </w:t>
      </w:r>
      <w:r w:rsidRPr="00656F53">
        <w:rPr>
          <w:rFonts w:ascii="Times New Roman" w:hAnsi="Times New Roman" w:cs="Times New Roman"/>
          <w:sz w:val="24"/>
          <w:szCs w:val="24"/>
          <w:lang w:val="en"/>
        </w:rPr>
        <w:t xml:space="preserve">When sending your abstracts to </w:t>
      </w:r>
      <w:hyperlink r:id="rId8" w:history="1">
        <w:r w:rsidRPr="00C334E0">
          <w:rPr>
            <w:rStyle w:val="Kpr"/>
            <w:rFonts w:ascii="Times New Roman" w:hAnsi="Times New Roman" w:cs="Times New Roman"/>
            <w:sz w:val="24"/>
            <w:szCs w:val="24"/>
            <w:lang w:val="en"/>
          </w:rPr>
          <w:t>iksad36@gmail.com</w:t>
        </w:r>
      </w:hyperlink>
      <w:r>
        <w:rPr>
          <w:rFonts w:ascii="Times New Roman" w:hAnsi="Times New Roman" w:cs="Times New Roman"/>
          <w:sz w:val="24"/>
          <w:szCs w:val="24"/>
          <w:lang w:val="en"/>
        </w:rPr>
        <w:t xml:space="preserve">, </w:t>
      </w:r>
      <w:r w:rsidRPr="00656F53">
        <w:rPr>
          <w:rFonts w:ascii="Times New Roman" w:hAnsi="Times New Roman" w:cs="Times New Roman"/>
          <w:sz w:val="24"/>
          <w:szCs w:val="24"/>
          <w:lang w:val="en"/>
        </w:rPr>
        <w:t>be sure to save them in Microsoft Word (.docx) or (.docx) formats.</w:t>
      </w:r>
    </w:p>
    <w:p w14:paraId="1558120A" w14:textId="77777777" w:rsidR="00EF5190" w:rsidRDefault="00EF5190" w:rsidP="00EF5190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B8CCB1" w14:textId="77777777" w:rsidR="00EF5190" w:rsidRPr="00CE7E35" w:rsidRDefault="00EF5190" w:rsidP="00EF5190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ywords</w:t>
      </w:r>
      <w:r w:rsidRPr="00DF0BDA">
        <w:rPr>
          <w:rFonts w:ascii="Times New Roman" w:hAnsi="Times New Roman" w:cs="Times New Roman"/>
          <w:b/>
          <w:sz w:val="24"/>
          <w:szCs w:val="24"/>
        </w:rPr>
        <w:t>:</w:t>
      </w:r>
      <w:r w:rsidRPr="00DF0B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Keyword </w:t>
      </w:r>
      <w:r w:rsidRPr="00DF0BDA">
        <w:rPr>
          <w:rFonts w:ascii="Times New Roman" w:hAnsi="Times New Roman" w:cs="Times New Roman"/>
          <w:sz w:val="24"/>
          <w:szCs w:val="24"/>
        </w:rPr>
        <w:t xml:space="preserve">1, </w:t>
      </w:r>
      <w:r>
        <w:rPr>
          <w:rFonts w:ascii="Times New Roman" w:hAnsi="Times New Roman" w:cs="Times New Roman"/>
          <w:sz w:val="24"/>
          <w:szCs w:val="24"/>
        </w:rPr>
        <w:t xml:space="preserve">Keyword </w:t>
      </w:r>
      <w:r w:rsidRPr="00DF0BDA">
        <w:rPr>
          <w:rFonts w:ascii="Times New Roman" w:hAnsi="Times New Roman" w:cs="Times New Roman"/>
          <w:sz w:val="24"/>
          <w:szCs w:val="24"/>
        </w:rPr>
        <w:t xml:space="preserve">2, </w:t>
      </w:r>
      <w:r>
        <w:rPr>
          <w:rFonts w:ascii="Times New Roman" w:hAnsi="Times New Roman" w:cs="Times New Roman"/>
          <w:sz w:val="24"/>
          <w:szCs w:val="24"/>
        </w:rPr>
        <w:t xml:space="preserve">Keyword </w:t>
      </w:r>
      <w:r w:rsidRPr="00DF0BDA">
        <w:rPr>
          <w:rFonts w:ascii="Times New Roman" w:hAnsi="Times New Roman" w:cs="Times New Roman"/>
          <w:sz w:val="24"/>
          <w:szCs w:val="24"/>
        </w:rPr>
        <w:t xml:space="preserve">3, </w:t>
      </w:r>
      <w:r>
        <w:rPr>
          <w:rFonts w:ascii="Times New Roman" w:hAnsi="Times New Roman" w:cs="Times New Roman"/>
          <w:sz w:val="24"/>
          <w:szCs w:val="24"/>
        </w:rPr>
        <w:t xml:space="preserve">Keyword </w:t>
      </w:r>
      <w:r w:rsidRPr="00DF0BDA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, Keyword 5.</w:t>
      </w:r>
    </w:p>
    <w:p w14:paraId="402C4B9C" w14:textId="77777777" w:rsidR="00DF0BDA" w:rsidRPr="00DF0BDA" w:rsidRDefault="00DF0BDA" w:rsidP="00DF0BDA">
      <w:pPr>
        <w:spacing w:after="0" w:line="30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73F5D3" w14:textId="60DFF6F8" w:rsidR="00E76C2F" w:rsidRDefault="00E76C2F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0B127053" w14:textId="5D6BC6AA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0AB14F89" w14:textId="4F450433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25BEF2AB" w14:textId="2970514E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54EBE63D" w14:textId="78ECA83E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29FF5CEB" w14:textId="449C69BB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3F90F3EA" w14:textId="36EA2EB3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510E68EF" w14:textId="30DC85D9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17079453" w14:textId="18D1FA5D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4A7E7CD4" w14:textId="7187AFF2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7D75DC6F" w14:textId="2D96828A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021AB77C" w14:textId="55FDD13C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0550C5B1" w14:textId="06BCC815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13548AA0" w14:textId="2D56CA0F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7592622F" w14:textId="0BCDA2E2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6AEE6AAD" w14:textId="577F5FFD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4C92518A" w14:textId="244EF2CD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03C569E2" w14:textId="477BBA8C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70B07695" w14:textId="3CC21748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7D040762" w14:textId="1E9C3FD4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6B4959FE" w14:textId="780E4507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567B2324" w14:textId="4CFFF0D2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11C692D7" w14:textId="09FC00D3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23B85367" w14:textId="71646B75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347B6DED" w14:textId="7E34F1D7" w:rsidR="00CE7E35" w:rsidRDefault="00CE7E35" w:rsidP="00DF0BDA">
      <w:pPr>
        <w:spacing w:after="0" w:line="300" w:lineRule="auto"/>
        <w:ind w:left="2552" w:hanging="1850"/>
        <w:jc w:val="both"/>
        <w:rPr>
          <w:rFonts w:cstheme="minorHAnsi"/>
          <w:sz w:val="20"/>
          <w:szCs w:val="20"/>
        </w:rPr>
      </w:pPr>
    </w:p>
    <w:p w14:paraId="70BEF4FD" w14:textId="429191F2" w:rsidR="00EF5190" w:rsidRDefault="00EF5190" w:rsidP="00EF5190">
      <w:pPr>
        <w:spacing w:after="0" w:line="30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EF5190" w:rsidSect="001C1481">
      <w:pgSz w:w="11906" w:h="16838"/>
      <w:pgMar w:top="797" w:right="1134" w:bottom="851" w:left="1134" w:header="284" w:footer="4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6C069" w14:textId="77777777" w:rsidR="00F97355" w:rsidRDefault="00F97355" w:rsidP="00067CA6">
      <w:pPr>
        <w:spacing w:after="0" w:line="240" w:lineRule="auto"/>
      </w:pPr>
      <w:r>
        <w:separator/>
      </w:r>
    </w:p>
  </w:endnote>
  <w:endnote w:type="continuationSeparator" w:id="0">
    <w:p w14:paraId="47B1CF4F" w14:textId="77777777" w:rsidR="00F97355" w:rsidRDefault="00F97355" w:rsidP="00067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FCAE8" w14:textId="77777777" w:rsidR="00F97355" w:rsidRDefault="00F97355" w:rsidP="00067CA6">
      <w:pPr>
        <w:spacing w:after="0" w:line="240" w:lineRule="auto"/>
      </w:pPr>
      <w:r>
        <w:separator/>
      </w:r>
    </w:p>
  </w:footnote>
  <w:footnote w:type="continuationSeparator" w:id="0">
    <w:p w14:paraId="591C1ABD" w14:textId="77777777" w:rsidR="00F97355" w:rsidRDefault="00F97355" w:rsidP="00067C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D0550"/>
    <w:multiLevelType w:val="multilevel"/>
    <w:tmpl w:val="0E6CA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86D9B"/>
    <w:multiLevelType w:val="hybridMultilevel"/>
    <w:tmpl w:val="79B0C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0372B"/>
    <w:multiLevelType w:val="hybridMultilevel"/>
    <w:tmpl w:val="79CAA7E6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671756977">
    <w:abstractNumId w:val="1"/>
  </w:num>
  <w:num w:numId="2" w16cid:durableId="1906067894">
    <w:abstractNumId w:val="2"/>
  </w:num>
  <w:num w:numId="3" w16cid:durableId="495457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N7SwtDAyNDS0NDBV0lEKTi0uzszPAykwrAUAnPdPtiwAAAA="/>
  </w:docVars>
  <w:rsids>
    <w:rsidRoot w:val="00703522"/>
    <w:rsid w:val="00067CA6"/>
    <w:rsid w:val="00087092"/>
    <w:rsid w:val="00092B8F"/>
    <w:rsid w:val="000B1721"/>
    <w:rsid w:val="00110435"/>
    <w:rsid w:val="00125ECF"/>
    <w:rsid w:val="00192294"/>
    <w:rsid w:val="001B3D24"/>
    <w:rsid w:val="001B5CCC"/>
    <w:rsid w:val="001C1481"/>
    <w:rsid w:val="001C540A"/>
    <w:rsid w:val="00265936"/>
    <w:rsid w:val="002B42F8"/>
    <w:rsid w:val="003228D3"/>
    <w:rsid w:val="003E2C63"/>
    <w:rsid w:val="003E7985"/>
    <w:rsid w:val="00534E5A"/>
    <w:rsid w:val="00563293"/>
    <w:rsid w:val="0059373E"/>
    <w:rsid w:val="00596C41"/>
    <w:rsid w:val="00634B14"/>
    <w:rsid w:val="00656F53"/>
    <w:rsid w:val="00703522"/>
    <w:rsid w:val="007217C3"/>
    <w:rsid w:val="007634AD"/>
    <w:rsid w:val="007C1C2D"/>
    <w:rsid w:val="007E1EDD"/>
    <w:rsid w:val="007F78B2"/>
    <w:rsid w:val="00807652"/>
    <w:rsid w:val="00880E78"/>
    <w:rsid w:val="00927FC9"/>
    <w:rsid w:val="009B611B"/>
    <w:rsid w:val="00A73878"/>
    <w:rsid w:val="00AE1286"/>
    <w:rsid w:val="00B2341D"/>
    <w:rsid w:val="00BB3658"/>
    <w:rsid w:val="00BB4BB1"/>
    <w:rsid w:val="00BF1823"/>
    <w:rsid w:val="00C07ABE"/>
    <w:rsid w:val="00CE7E35"/>
    <w:rsid w:val="00D91FA3"/>
    <w:rsid w:val="00D92913"/>
    <w:rsid w:val="00DE76B6"/>
    <w:rsid w:val="00DF0BDA"/>
    <w:rsid w:val="00E64020"/>
    <w:rsid w:val="00E646C3"/>
    <w:rsid w:val="00E76C2F"/>
    <w:rsid w:val="00EA03F9"/>
    <w:rsid w:val="00EF5190"/>
    <w:rsid w:val="00F25D58"/>
    <w:rsid w:val="00F51DFC"/>
    <w:rsid w:val="00F726CE"/>
    <w:rsid w:val="00F9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FCE10"/>
  <w15:docId w15:val="{E01E09C0-7BA6-4293-BA87-8D82975D9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51DFC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paragraph" w:styleId="ListeParagraf">
    <w:name w:val="List Paragraph"/>
    <w:basedOn w:val="Normal"/>
    <w:uiPriority w:val="34"/>
    <w:qFormat/>
    <w:rsid w:val="00F51DFC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F51DFC"/>
    <w:rPr>
      <w:b/>
      <w:bCs/>
    </w:rPr>
  </w:style>
  <w:style w:type="table" w:styleId="TabloKlavuzu">
    <w:name w:val="Table Grid"/>
    <w:basedOn w:val="NormalTablo"/>
    <w:uiPriority w:val="59"/>
    <w:rsid w:val="00F51DFC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67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67CA6"/>
  </w:style>
  <w:style w:type="paragraph" w:styleId="AltBilgi">
    <w:name w:val="footer"/>
    <w:basedOn w:val="Normal"/>
    <w:link w:val="AltBilgiChar"/>
    <w:uiPriority w:val="99"/>
    <w:unhideWhenUsed/>
    <w:rsid w:val="00067C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67CA6"/>
  </w:style>
  <w:style w:type="paragraph" w:styleId="BalonMetni">
    <w:name w:val="Balloon Text"/>
    <w:basedOn w:val="Normal"/>
    <w:link w:val="BalonMetniChar"/>
    <w:uiPriority w:val="99"/>
    <w:semiHidden/>
    <w:unhideWhenUsed/>
    <w:rsid w:val="00D929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92913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unhideWhenUsed/>
    <w:rsid w:val="00087092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87092"/>
    <w:rPr>
      <w:color w:val="605E5C"/>
      <w:shd w:val="clear" w:color="auto" w:fill="E1DFDD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656F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656F53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y2iqfc">
    <w:name w:val="y2iqfc"/>
    <w:basedOn w:val="VarsaylanParagrafYazTipi"/>
    <w:rsid w:val="0065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3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ksad36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ksad3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4kasim</dc:creator>
  <cp:lastModifiedBy>atabek movlyanov</cp:lastModifiedBy>
  <cp:revision>4</cp:revision>
  <dcterms:created xsi:type="dcterms:W3CDTF">2022-10-03T11:51:00Z</dcterms:created>
  <dcterms:modified xsi:type="dcterms:W3CDTF">2022-10-0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52117713</vt:i4>
  </property>
</Properties>
</file>